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nis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nisia received a score of 75.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nis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nisia received a score of</w:t>
      </w:r>
      <w:r>
        <w:t xml:space="preserve"> </w:t>
      </w:r>
      <w:r>
        <w:rPr>
          <w:bCs/>
          <w:b/>
        </w:rPr>
        <w:t xml:space="preserve">89.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nisia received a score of 82.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nisia received a score of 58.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nis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nis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nis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nis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nis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nis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nis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nisi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nis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nisi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nis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nis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nis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Tunis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Tunis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Tunis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Tunis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Tunis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Tunis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Tunis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Tunis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Tunis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Tunis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Tunis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Tunis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Tunis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Tunis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Tunis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Tunis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Tunis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0, 1995, 2000, 2005, 2010,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6, 2007, 2008, 2009, 2010, 2011, 2012, 2013, 2014, 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3, 2006, 2007, 2011,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30:32Z</dcterms:created>
  <dcterms:modified xsi:type="dcterms:W3CDTF">2024-01-16T19: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nisia Country Report</vt:lpwstr>
  </property>
</Properties>
</file>